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4725EE"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48A04429" w14:textId="77777777" w:rsidR="003072C2" w:rsidRDefault="003072C2" w:rsidP="003072C2">
      <w:pPr>
        <w:pStyle w:val="Title"/>
      </w:pPr>
      <w:r w:rsidRPr="003072C2">
        <w:lastRenderedPageBreak/>
        <w:t xml:space="preserve">How I Learned to Stop Worrying and Love Timeseries </w:t>
      </w:r>
    </w:p>
    <w:p w14:paraId="3D8F0BC0" w14:textId="677D2FD1"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CFA5F0D"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to address.</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r>
        <w:t>Data Management Challenges for Deep Learning (2019)</w:t>
      </w:r>
    </w:p>
    <w:p w14:paraId="300F667A" w14:textId="51BCC2B8"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r>
        <w:lastRenderedPageBreak/>
        <w:t>Orchestrating Big Data Analysis in the Cloud (2019)</w:t>
      </w:r>
    </w:p>
    <w:p w14:paraId="6A8E9B77" w14:textId="77777777" w:rsidR="001B2275" w:rsidRDefault="004C40A2" w:rsidP="004C40A2">
      <w:r>
        <w:tab/>
      </w:r>
      <w:r w:rsidR="001B2275">
        <w:t>Providing data in the right shapes is “very different from traditional scientific workflows as this [requires] continuously processing heterogeneous sources and support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39C39EFB" w14:textId="247AB348" w:rsidR="000F4FDC" w:rsidRDefault="001B2275" w:rsidP="000068CD">
      <w:pPr>
        <w:ind w:firstLine="720"/>
        <w:rPr>
          <w:b/>
        </w:rPr>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 more than would make financial sense to centralize.  In these scenarios, edge processing needs to aggregate and reduce the volume to a manageable amount for centralized analytics.  After selecting that subset orchestrating that data movement efficiently and reliably across multiple provider network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the connecting resources </w:t>
      </w:r>
      <w:r w:rsidR="000068CD">
        <w:t>across</w:t>
      </w:r>
      <w:r w:rsidR="00AD27AB">
        <w:t xml:space="preserve"> multiple vendors, such as public cloud providers (e.g., Amazon or Azure) with </w:t>
      </w:r>
      <w:r w:rsidR="00E072FB">
        <w:t>proprietary solutions (e.g., IBM or HP)</w:t>
      </w:r>
      <w:r w:rsidR="00E072FB">
        <w:t xml:space="preserve"> or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r w:rsidR="000F4FDC">
        <w:br w:type="page"/>
      </w:r>
    </w:p>
    <w:p w14:paraId="0A25B27C" w14:textId="17DDF9C4" w:rsidR="000A3D70" w:rsidRDefault="000A3D70" w:rsidP="000A3D70">
      <w:pPr>
        <w:pStyle w:val="Heading2"/>
      </w:pPr>
      <w:r>
        <w:lastRenderedPageBreak/>
        <w:t>Patterns for Distributed Real-Time Stream Processing (2017)</w:t>
      </w:r>
    </w:p>
    <w:p w14:paraId="721A4F09" w14:textId="77777777"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connected subsystems)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r>
        <w:t>End-to-End Time Architecture for Analyzing and Clustering Timeseries Data (2018)</w:t>
      </w:r>
    </w:p>
    <w:p w14:paraId="15AFC4FB" w14:textId="123C9B0A"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their buildings.  Various sensor devices hydrate the model by emitting metrics (e.g., temperature, humidity, and </w:t>
      </w:r>
      <w:r w:rsidRPr="000068CD">
        <w:t>lumens</w:t>
      </w:r>
      <w:r>
        <w:t>) into an open-</w:t>
      </w:r>
      <w:r>
        <w:lastRenderedPageBreak/>
        <w:t xml:space="preserve">source </w:t>
      </w:r>
      <w:proofErr w:type="spellStart"/>
      <w:r>
        <w:t>Kaa</w:t>
      </w:r>
      <w:proofErr w:type="spellEnd"/>
      <w:r>
        <w:t xml:space="preserve"> IoT cluster.  </w:t>
      </w:r>
      <w:proofErr w:type="spellStart"/>
      <w:r>
        <w:t>Kaa</w:t>
      </w:r>
      <w:proofErr w:type="spellEnd"/>
      <w:r>
        <w:t xml:space="preserve"> acts as a rule engine that can publish into Apache Kafka topics that route sensor data to different consumers (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r>
        <w:t>The future of FinTech (2019)</w:t>
      </w:r>
    </w:p>
    <w:p w14:paraId="568B38AE" w14:textId="60C36EBA"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w:t>
      </w:r>
      <w:r>
        <w:t>dynamically</w:t>
      </w:r>
      <w:r>
        <w:t xml:space="preserve">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ing management solutions within the distributed stream processing network.</w:t>
      </w:r>
    </w:p>
    <w:p w14:paraId="318E5F21" w14:textId="248F36E8" w:rsidR="00F42626" w:rsidRDefault="00F42626" w:rsidP="00F42626">
      <w:pPr>
        <w:pStyle w:val="Heading2"/>
      </w:pPr>
      <w:proofErr w:type="spellStart"/>
      <w:r>
        <w:t>ChronicleDB</w:t>
      </w:r>
      <w:proofErr w:type="spellEnd"/>
      <w:r>
        <w:t>: A High-Performance Event Store (2019)</w:t>
      </w:r>
    </w:p>
    <w:p w14:paraId="253A23FF" w14:textId="6F1993B9" w:rsidR="00D73125" w:rsidRPr="00D73125" w:rsidRDefault="00D73125" w:rsidP="00D73125">
      <w:r>
        <w:tab/>
        <w:t xml:space="preserve">Das discusses many of the system requirements and use-cases for event systems but does not drill into the technical requirements to build such a system.  </w:t>
      </w:r>
      <w:proofErr w:type="spellStart"/>
      <w:r>
        <w:t>Seidemann</w:t>
      </w:r>
      <w:proofErr w:type="spellEnd"/>
      <w:r>
        <w:t xml:space="preserve">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design principals that center around the append-only log is the system of record.  They note that </w:t>
      </w:r>
      <w:r w:rsidR="007E557F">
        <w:lastRenderedPageBreak/>
        <w:t>many similar technologies attempt to maintain both a transaction log and current state of the system view, though, for time-series big data,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overhead.</w:t>
      </w:r>
      <w:bookmarkStart w:id="0" w:name="_GoBack"/>
      <w:bookmarkEnd w:id="0"/>
    </w:p>
    <w:p w14:paraId="42796FFA" w14:textId="6D00DC66" w:rsidR="000A3D70" w:rsidRDefault="000A3D70" w:rsidP="000A3D70">
      <w:pPr>
        <w:pStyle w:val="Heading2"/>
      </w:pPr>
      <w:r>
        <w:t>TICC of Multivariate Time Series Data (2017)</w:t>
      </w:r>
    </w:p>
    <w:p w14:paraId="55142689" w14:textId="78120EBB" w:rsidR="000A3D70" w:rsidRDefault="000A3D70" w:rsidP="000A3D70">
      <w:r>
        <w:tab/>
      </w:r>
      <w:r w:rsidR="00540555">
        <w:t xml:space="preserve">Another </w:t>
      </w:r>
    </w:p>
    <w:p w14:paraId="7DA54B5A" w14:textId="49B9BCEB" w:rsidR="000A3D70" w:rsidRDefault="000A3D70" w:rsidP="000A3D70">
      <w:pPr>
        <w:pStyle w:val="Heading2"/>
      </w:pPr>
      <w:r>
        <w:t>Adaptive Deep Learning for Incremental Learning</w:t>
      </w:r>
      <w:r w:rsidR="00540555">
        <w:t xml:space="preserve"> (2019)</w:t>
      </w:r>
    </w:p>
    <w:p w14:paraId="55FF1C99" w14:textId="5F4E9CE1" w:rsidR="000A3D70" w:rsidRPr="000A3D70" w:rsidRDefault="000A3D70" w:rsidP="000A3D70">
      <w:r>
        <w:tab/>
        <w:t>Improving deep learning using shorter retentions</w:t>
      </w:r>
    </w:p>
    <w:sectPr w:rsidR="000A3D70" w:rsidRPr="000A3D7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A8AE6" w14:textId="77777777" w:rsidR="004725EE" w:rsidRDefault="004725EE" w:rsidP="0082223F">
      <w:pPr>
        <w:spacing w:line="240" w:lineRule="auto"/>
      </w:pPr>
      <w:r>
        <w:separator/>
      </w:r>
    </w:p>
  </w:endnote>
  <w:endnote w:type="continuationSeparator" w:id="0">
    <w:p w14:paraId="1A2573C1" w14:textId="77777777" w:rsidR="004725EE" w:rsidRDefault="004725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706CC" w14:textId="77777777" w:rsidR="004725EE" w:rsidRDefault="004725EE" w:rsidP="0082223F">
      <w:pPr>
        <w:spacing w:line="240" w:lineRule="auto"/>
      </w:pPr>
      <w:r>
        <w:separator/>
      </w:r>
    </w:p>
  </w:footnote>
  <w:footnote w:type="continuationSeparator" w:id="0">
    <w:p w14:paraId="2534C498" w14:textId="77777777" w:rsidR="004725EE" w:rsidRDefault="004725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68CD"/>
    <w:rsid w:val="00036708"/>
    <w:rsid w:val="00036F58"/>
    <w:rsid w:val="000A3D70"/>
    <w:rsid w:val="000E2B08"/>
    <w:rsid w:val="000F4FDC"/>
    <w:rsid w:val="00183597"/>
    <w:rsid w:val="001B2275"/>
    <w:rsid w:val="001F12E7"/>
    <w:rsid w:val="002557CC"/>
    <w:rsid w:val="002806B7"/>
    <w:rsid w:val="00280AD3"/>
    <w:rsid w:val="00281CD3"/>
    <w:rsid w:val="003072C2"/>
    <w:rsid w:val="00386D0B"/>
    <w:rsid w:val="00387858"/>
    <w:rsid w:val="003E254E"/>
    <w:rsid w:val="00401D65"/>
    <w:rsid w:val="004223E8"/>
    <w:rsid w:val="00430EF2"/>
    <w:rsid w:val="004725EE"/>
    <w:rsid w:val="0047473F"/>
    <w:rsid w:val="004A784B"/>
    <w:rsid w:val="004C40A2"/>
    <w:rsid w:val="00524491"/>
    <w:rsid w:val="00540555"/>
    <w:rsid w:val="005701F0"/>
    <w:rsid w:val="005E6B02"/>
    <w:rsid w:val="0062614A"/>
    <w:rsid w:val="006346D5"/>
    <w:rsid w:val="006B7D8D"/>
    <w:rsid w:val="006F4FC5"/>
    <w:rsid w:val="0073677D"/>
    <w:rsid w:val="007B4601"/>
    <w:rsid w:val="007B76FF"/>
    <w:rsid w:val="007E557F"/>
    <w:rsid w:val="0082223F"/>
    <w:rsid w:val="0087359C"/>
    <w:rsid w:val="008B5129"/>
    <w:rsid w:val="00A3716A"/>
    <w:rsid w:val="00A444D9"/>
    <w:rsid w:val="00A610E5"/>
    <w:rsid w:val="00AB5D18"/>
    <w:rsid w:val="00AD27AB"/>
    <w:rsid w:val="00B545E1"/>
    <w:rsid w:val="00B5539B"/>
    <w:rsid w:val="00C6482C"/>
    <w:rsid w:val="00C73692"/>
    <w:rsid w:val="00C93BB7"/>
    <w:rsid w:val="00CB25E9"/>
    <w:rsid w:val="00D2583C"/>
    <w:rsid w:val="00D73125"/>
    <w:rsid w:val="00DE2224"/>
    <w:rsid w:val="00DE237B"/>
    <w:rsid w:val="00E072FB"/>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2</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3</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4</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5</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6</b:RefOrder>
  </b:Source>
</b:Sources>
</file>

<file path=customXml/itemProps1.xml><?xml version="1.0" encoding="utf-8"?>
<ds:datastoreItem xmlns:ds="http://schemas.openxmlformats.org/officeDocument/2006/customXml" ds:itemID="{1E5E8F18-7573-4A93-9250-AB4034405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6</TotalTime>
  <Pages>9</Pages>
  <Words>2297</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0-01-19T23:17:00Z</dcterms:modified>
</cp:coreProperties>
</file>